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2661A1D7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 w:rsidR="002D1E14">
        <w:t>10</w:t>
      </w:r>
    </w:p>
    <w:p w14:paraId="41C31A0A" w14:textId="272DA46D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15968B2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27595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262DB7D7" w:rsidR="00534255" w:rsidRDefault="00534255" w:rsidP="004F5FF1">
      <w:pPr>
        <w:jc w:val="both"/>
        <w:rPr>
          <w:b/>
          <w:bCs/>
        </w:rPr>
      </w:pPr>
    </w:p>
    <w:p w14:paraId="0135EDF5" w14:textId="77777777" w:rsidR="00A066CB" w:rsidRPr="00A066CB" w:rsidRDefault="00A066CB" w:rsidP="004F5FF1">
      <w:pPr>
        <w:jc w:val="both"/>
        <w:rPr>
          <w:sz w:val="24"/>
          <w:szCs w:val="24"/>
        </w:rPr>
      </w:pPr>
    </w:p>
    <w:p w14:paraId="0663D1A3" w14:textId="50869924" w:rsidR="00C0310D" w:rsidRPr="00A066CB" w:rsidRDefault="00B82CCF" w:rsidP="004F5FF1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1.</w:t>
      </w:r>
    </w:p>
    <w:sectPr w:rsidR="00C0310D" w:rsidRPr="00A066CB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tKgFAJy4iLctAAAA"/>
  </w:docVars>
  <w:rsids>
    <w:rsidRoot w:val="00534255"/>
    <w:rsid w:val="00004FBD"/>
    <w:rsid w:val="00022694"/>
    <w:rsid w:val="000E7B52"/>
    <w:rsid w:val="000F76F3"/>
    <w:rsid w:val="001228ED"/>
    <w:rsid w:val="001F3584"/>
    <w:rsid w:val="002C2046"/>
    <w:rsid w:val="002D1E14"/>
    <w:rsid w:val="003745C5"/>
    <w:rsid w:val="003756E1"/>
    <w:rsid w:val="003917A4"/>
    <w:rsid w:val="003E5DA9"/>
    <w:rsid w:val="0049535D"/>
    <w:rsid w:val="004A6C17"/>
    <w:rsid w:val="004F2785"/>
    <w:rsid w:val="004F5FF1"/>
    <w:rsid w:val="0053140A"/>
    <w:rsid w:val="00534255"/>
    <w:rsid w:val="0054014B"/>
    <w:rsid w:val="00560757"/>
    <w:rsid w:val="00560BFF"/>
    <w:rsid w:val="005672A7"/>
    <w:rsid w:val="00585BCC"/>
    <w:rsid w:val="00590A2F"/>
    <w:rsid w:val="005B1433"/>
    <w:rsid w:val="0067518D"/>
    <w:rsid w:val="006A59F6"/>
    <w:rsid w:val="006B4929"/>
    <w:rsid w:val="00770250"/>
    <w:rsid w:val="007908AE"/>
    <w:rsid w:val="007D0C7E"/>
    <w:rsid w:val="007E0F7A"/>
    <w:rsid w:val="00832E36"/>
    <w:rsid w:val="00837EF9"/>
    <w:rsid w:val="0084017D"/>
    <w:rsid w:val="008534D0"/>
    <w:rsid w:val="00880153"/>
    <w:rsid w:val="008975E8"/>
    <w:rsid w:val="008C12BF"/>
    <w:rsid w:val="008D6FB7"/>
    <w:rsid w:val="009A1B6E"/>
    <w:rsid w:val="009B7ED1"/>
    <w:rsid w:val="009C7CC4"/>
    <w:rsid w:val="009F3E7D"/>
    <w:rsid w:val="00A066CB"/>
    <w:rsid w:val="00A1101E"/>
    <w:rsid w:val="00A210AB"/>
    <w:rsid w:val="00A37CBE"/>
    <w:rsid w:val="00A53E55"/>
    <w:rsid w:val="00A556C8"/>
    <w:rsid w:val="00A90F10"/>
    <w:rsid w:val="00AB58DA"/>
    <w:rsid w:val="00AE5167"/>
    <w:rsid w:val="00B026B7"/>
    <w:rsid w:val="00B250ED"/>
    <w:rsid w:val="00B424F8"/>
    <w:rsid w:val="00B82CCF"/>
    <w:rsid w:val="00BD50A3"/>
    <w:rsid w:val="00BF3E6C"/>
    <w:rsid w:val="00C0310D"/>
    <w:rsid w:val="00C429F8"/>
    <w:rsid w:val="00C765ED"/>
    <w:rsid w:val="00C97410"/>
    <w:rsid w:val="00CB2B85"/>
    <w:rsid w:val="00CB7FED"/>
    <w:rsid w:val="00D01736"/>
    <w:rsid w:val="00D13863"/>
    <w:rsid w:val="00D424E6"/>
    <w:rsid w:val="00E939B6"/>
    <w:rsid w:val="00EC4E35"/>
    <w:rsid w:val="00EF68EF"/>
    <w:rsid w:val="00F22D64"/>
    <w:rsid w:val="00F40A96"/>
    <w:rsid w:val="00F44D4D"/>
    <w:rsid w:val="00F7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2-Accent5">
    <w:name w:val="Grid Table 2 Accent 5"/>
    <w:basedOn w:val="TableNormal"/>
    <w:uiPriority w:val="47"/>
    <w:rsid w:val="004F2785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7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14</cp:revision>
  <dcterms:created xsi:type="dcterms:W3CDTF">2020-10-16T16:32:00Z</dcterms:created>
  <dcterms:modified xsi:type="dcterms:W3CDTF">2020-11-16T12:38:00Z</dcterms:modified>
</cp:coreProperties>
</file>